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0FB77B" w14:textId="3FE1A926" w:rsidR="004606C2" w:rsidRDefault="00C739E7">
      <w:r>
        <w:rPr>
          <w:noProof/>
        </w:rPr>
        <w:drawing>
          <wp:inline distT="0" distB="0" distL="0" distR="0" wp14:anchorId="2560813F" wp14:editId="318E6C68">
            <wp:extent cx="95250" cy="95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7735"/>
      </w:tblGrid>
      <w:tr w:rsidR="00C739E7" w:rsidRPr="009F50D1" w14:paraId="4B852D59" w14:textId="77777777" w:rsidTr="00C739E7">
        <w:tc>
          <w:tcPr>
            <w:tcW w:w="1615" w:type="dxa"/>
          </w:tcPr>
          <w:p w14:paraId="39D0E837" w14:textId="06CD4741" w:rsidR="00C739E7" w:rsidRPr="009F50D1" w:rsidRDefault="00C739E7" w:rsidP="00D54835">
            <w:pPr>
              <w:pStyle w:val="Compact"/>
              <w:rPr>
                <w:sz w:val="18"/>
                <w:szCs w:val="18"/>
              </w:rPr>
            </w:pPr>
            <w:r w:rsidRPr="009F50D1">
              <w:rPr>
                <w:sz w:val="18"/>
                <w:szCs w:val="18"/>
              </w:rPr>
              <w:t>#</w:t>
            </w:r>
            <w:r w:rsidR="00BF7DC3">
              <w:rPr>
                <w:sz w:val="18"/>
                <w:szCs w:val="18"/>
              </w:rPr>
              <w:t>#</w:t>
            </w:r>
            <w:r w:rsidRPr="009F50D1">
              <w:rPr>
                <w:sz w:val="18"/>
                <w:szCs w:val="18"/>
              </w:rPr>
              <w:t>Location</w:t>
            </w:r>
          </w:p>
        </w:tc>
        <w:tc>
          <w:tcPr>
            <w:tcW w:w="7735" w:type="dxa"/>
          </w:tcPr>
          <w:p w14:paraId="1E695F99" w14:textId="20D01A4C" w:rsidR="00C739E7" w:rsidRPr="009F50D1" w:rsidRDefault="00C739E7" w:rsidP="00D54835">
            <w:pPr>
              <w:pStyle w:val="Compact"/>
              <w:rPr>
                <w:sz w:val="18"/>
                <w:szCs w:val="18"/>
              </w:rPr>
            </w:pPr>
            <w:r w:rsidRPr="009F50D1">
              <w:rPr>
                <w:sz w:val="18"/>
                <w:szCs w:val="18"/>
              </w:rPr>
              <w:t>./images/</w:t>
            </w:r>
            <w:r w:rsidR="0056520B" w:rsidRPr="0056520B">
              <w:rPr>
                <w:sz w:val="18"/>
                <w:szCs w:val="18"/>
              </w:rPr>
              <w:t>tiny-picture.png</w:t>
            </w:r>
          </w:p>
        </w:tc>
      </w:tr>
      <w:tr w:rsidR="00C739E7" w:rsidRPr="009F50D1" w14:paraId="59468109" w14:textId="77777777" w:rsidTr="00C739E7">
        <w:tc>
          <w:tcPr>
            <w:tcW w:w="1615" w:type="dxa"/>
          </w:tcPr>
          <w:p w14:paraId="4F299516" w14:textId="4A35A379" w:rsidR="00C739E7" w:rsidRPr="009F50D1" w:rsidRDefault="00C739E7" w:rsidP="00D54835">
            <w:pPr>
              <w:pStyle w:val="Compact"/>
              <w:rPr>
                <w:sz w:val="18"/>
                <w:szCs w:val="18"/>
              </w:rPr>
            </w:pPr>
            <w:r w:rsidRPr="009F50D1">
              <w:rPr>
                <w:sz w:val="18"/>
                <w:szCs w:val="18"/>
              </w:rPr>
              <w:t>#</w:t>
            </w:r>
            <w:r w:rsidR="00BF7DC3">
              <w:rPr>
                <w:sz w:val="18"/>
                <w:szCs w:val="18"/>
              </w:rPr>
              <w:t>#</w:t>
            </w:r>
            <w:r w:rsidRPr="009F50D1">
              <w:rPr>
                <w:sz w:val="18"/>
                <w:szCs w:val="18"/>
              </w:rPr>
              <w:t>License</w:t>
            </w:r>
            <w:r>
              <w:rPr>
                <w:sz w:val="18"/>
                <w:szCs w:val="18"/>
              </w:rPr>
              <w:t>-name</w:t>
            </w:r>
          </w:p>
        </w:tc>
        <w:tc>
          <w:tcPr>
            <w:tcW w:w="7735" w:type="dxa"/>
          </w:tcPr>
          <w:p w14:paraId="09493A19" w14:textId="77777777" w:rsidR="00C739E7" w:rsidRPr="009F50D1" w:rsidRDefault="00C739E7" w:rsidP="00D54835">
            <w:pPr>
              <w:pStyle w:val="Compact"/>
              <w:rPr>
                <w:sz w:val="18"/>
                <w:szCs w:val="18"/>
              </w:rPr>
            </w:pPr>
            <w:proofErr w:type="spellStart"/>
            <w:r w:rsidRPr="009F50D1">
              <w:rPr>
                <w:sz w:val="18"/>
                <w:szCs w:val="18"/>
              </w:rPr>
              <w:t>Unsplash</w:t>
            </w:r>
            <w:proofErr w:type="spellEnd"/>
            <w:r w:rsidRPr="009F50D1">
              <w:rPr>
                <w:sz w:val="18"/>
                <w:szCs w:val="18"/>
              </w:rPr>
              <w:t xml:space="preserve"> License</w:t>
            </w:r>
          </w:p>
        </w:tc>
      </w:tr>
      <w:tr w:rsidR="00C739E7" w:rsidRPr="009F50D1" w14:paraId="06F7D0DE" w14:textId="77777777" w:rsidTr="00C739E7">
        <w:tc>
          <w:tcPr>
            <w:tcW w:w="1615" w:type="dxa"/>
          </w:tcPr>
          <w:p w14:paraId="00D119B4" w14:textId="0E1156A5" w:rsidR="00C739E7" w:rsidRPr="009F50D1" w:rsidRDefault="00C739E7" w:rsidP="00D54835">
            <w:pPr>
              <w:pStyle w:val="Compact"/>
              <w:rPr>
                <w:sz w:val="18"/>
                <w:szCs w:val="18"/>
              </w:rPr>
            </w:pPr>
            <w:r w:rsidRPr="009F50D1">
              <w:rPr>
                <w:sz w:val="18"/>
                <w:szCs w:val="18"/>
              </w:rPr>
              <w:t>#</w:t>
            </w:r>
            <w:r w:rsidR="00BF7DC3">
              <w:rPr>
                <w:sz w:val="18"/>
                <w:szCs w:val="18"/>
              </w:rPr>
              <w:t>#</w:t>
            </w:r>
            <w:r w:rsidRPr="009F50D1">
              <w:rPr>
                <w:sz w:val="18"/>
                <w:szCs w:val="18"/>
              </w:rPr>
              <w:t>License-</w:t>
            </w:r>
            <w:r>
              <w:rPr>
                <w:sz w:val="18"/>
                <w:szCs w:val="18"/>
              </w:rPr>
              <w:t>url</w:t>
            </w:r>
          </w:p>
        </w:tc>
        <w:tc>
          <w:tcPr>
            <w:tcW w:w="7735" w:type="dxa"/>
          </w:tcPr>
          <w:p w14:paraId="70D3C34A" w14:textId="77777777" w:rsidR="00C739E7" w:rsidRPr="009F50D1" w:rsidRDefault="006434AE" w:rsidP="00D54835">
            <w:pPr>
              <w:pStyle w:val="Compact"/>
              <w:rPr>
                <w:sz w:val="18"/>
                <w:szCs w:val="18"/>
              </w:rPr>
            </w:pPr>
            <w:hyperlink r:id="rId5" w:history="1">
              <w:r w:rsidR="00C739E7" w:rsidRPr="009F50D1">
                <w:rPr>
                  <w:rStyle w:val="Hyperlink"/>
                  <w:sz w:val="18"/>
                  <w:szCs w:val="18"/>
                </w:rPr>
                <w:t>https://unsplash.com/license</w:t>
              </w:r>
            </w:hyperlink>
          </w:p>
        </w:tc>
      </w:tr>
      <w:tr w:rsidR="00C739E7" w:rsidRPr="009F50D1" w14:paraId="2D880028" w14:textId="77777777" w:rsidTr="00C739E7">
        <w:tc>
          <w:tcPr>
            <w:tcW w:w="1615" w:type="dxa"/>
          </w:tcPr>
          <w:p w14:paraId="6C1491B6" w14:textId="03B33BFF" w:rsidR="00C739E7" w:rsidRPr="009F50D1" w:rsidRDefault="00C739E7" w:rsidP="00D54835">
            <w:pPr>
              <w:pStyle w:val="Compact"/>
              <w:rPr>
                <w:sz w:val="18"/>
                <w:szCs w:val="18"/>
              </w:rPr>
            </w:pPr>
            <w:r w:rsidRPr="009F50D1">
              <w:rPr>
                <w:sz w:val="18"/>
                <w:szCs w:val="18"/>
              </w:rPr>
              <w:t>#</w:t>
            </w:r>
            <w:r w:rsidR="00BF7DC3">
              <w:rPr>
                <w:sz w:val="18"/>
                <w:szCs w:val="18"/>
              </w:rPr>
              <w:t>#</w:t>
            </w:r>
            <w:r w:rsidRPr="009F50D1">
              <w:rPr>
                <w:sz w:val="18"/>
                <w:szCs w:val="18"/>
              </w:rPr>
              <w:t>Author</w:t>
            </w:r>
          </w:p>
        </w:tc>
        <w:tc>
          <w:tcPr>
            <w:tcW w:w="7735" w:type="dxa"/>
          </w:tcPr>
          <w:p w14:paraId="6C26F4BE" w14:textId="77777777" w:rsidR="00C739E7" w:rsidRPr="009F50D1" w:rsidRDefault="00C739E7" w:rsidP="00D54835">
            <w:pPr>
              <w:pStyle w:val="Compact"/>
              <w:rPr>
                <w:sz w:val="18"/>
                <w:szCs w:val="18"/>
              </w:rPr>
            </w:pPr>
            <w:r w:rsidRPr="009F50D1">
              <w:rPr>
                <w:sz w:val="18"/>
                <w:szCs w:val="18"/>
              </w:rPr>
              <w:t>Jean Carlo Emer</w:t>
            </w:r>
          </w:p>
        </w:tc>
      </w:tr>
      <w:tr w:rsidR="00C739E7" w:rsidRPr="009F50D1" w14:paraId="4E15F8F3" w14:textId="77777777" w:rsidTr="00C739E7">
        <w:tc>
          <w:tcPr>
            <w:tcW w:w="1615" w:type="dxa"/>
          </w:tcPr>
          <w:p w14:paraId="557ABDFF" w14:textId="23B22146" w:rsidR="00C739E7" w:rsidRPr="009F50D1" w:rsidRDefault="00C739E7" w:rsidP="00D54835">
            <w:pPr>
              <w:pStyle w:val="Compact"/>
              <w:rPr>
                <w:sz w:val="18"/>
                <w:szCs w:val="18"/>
              </w:rPr>
            </w:pPr>
            <w:r w:rsidRPr="009F50D1">
              <w:rPr>
                <w:sz w:val="18"/>
                <w:szCs w:val="18"/>
              </w:rPr>
              <w:t>#</w:t>
            </w:r>
            <w:r w:rsidR="00BF7DC3">
              <w:rPr>
                <w:sz w:val="18"/>
                <w:szCs w:val="18"/>
              </w:rPr>
              <w:t>#</w:t>
            </w:r>
            <w:r w:rsidRPr="009F50D1">
              <w:rPr>
                <w:sz w:val="18"/>
                <w:szCs w:val="18"/>
              </w:rPr>
              <w:t>Source</w:t>
            </w:r>
          </w:p>
        </w:tc>
        <w:tc>
          <w:tcPr>
            <w:tcW w:w="7735" w:type="dxa"/>
          </w:tcPr>
          <w:p w14:paraId="60D7B3B4" w14:textId="77777777" w:rsidR="00C739E7" w:rsidRPr="009F50D1" w:rsidRDefault="006434AE" w:rsidP="00D54835">
            <w:pPr>
              <w:pStyle w:val="Compact"/>
              <w:rPr>
                <w:sz w:val="18"/>
                <w:szCs w:val="18"/>
              </w:rPr>
            </w:pPr>
            <w:hyperlink r:id="rId6" w:history="1">
              <w:r w:rsidR="00C739E7" w:rsidRPr="009F50D1">
                <w:rPr>
                  <w:rStyle w:val="Hyperlink"/>
                  <w:sz w:val="18"/>
                  <w:szCs w:val="18"/>
                </w:rPr>
                <w:t>https://unsplash.com/photos/beige-concrete-house-2d-RL-xa4mk</w:t>
              </w:r>
            </w:hyperlink>
            <w:r w:rsidR="00C739E7" w:rsidRPr="009F50D1">
              <w:rPr>
                <w:sz w:val="18"/>
                <w:szCs w:val="18"/>
              </w:rPr>
              <w:t xml:space="preserve"> </w:t>
            </w:r>
          </w:p>
        </w:tc>
      </w:tr>
    </w:tbl>
    <w:p w14:paraId="603CB6BE" w14:textId="2FF0E588" w:rsidR="00C739E7" w:rsidRDefault="00C739E7" w:rsidP="00711FE3"/>
    <w:p w14:paraId="61916172" w14:textId="56CCAF86" w:rsidR="00782FC0" w:rsidRDefault="00782FC0" w:rsidP="00782FC0">
      <w:r>
        <w:rPr>
          <w:noProof/>
        </w:rPr>
        <w:drawing>
          <wp:inline distT="0" distB="0" distL="0" distR="0" wp14:anchorId="4774C340" wp14:editId="46521A6D">
            <wp:extent cx="95250" cy="952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7735"/>
      </w:tblGrid>
      <w:tr w:rsidR="00782FC0" w:rsidRPr="006C56C4" w14:paraId="438B1802" w14:textId="77777777" w:rsidTr="00D54835">
        <w:tc>
          <w:tcPr>
            <w:tcW w:w="1615" w:type="dxa"/>
          </w:tcPr>
          <w:p w14:paraId="21543519" w14:textId="2465AE3C" w:rsidR="00782FC0" w:rsidRPr="006C56C4" w:rsidRDefault="00782FC0" w:rsidP="00D54835">
            <w:pPr>
              <w:pStyle w:val="Compact"/>
              <w:rPr>
                <w:i/>
                <w:iCs/>
                <w:sz w:val="18"/>
                <w:szCs w:val="18"/>
              </w:rPr>
            </w:pPr>
            <w:r w:rsidRPr="006C56C4">
              <w:rPr>
                <w:i/>
                <w:iCs/>
                <w:sz w:val="18"/>
                <w:szCs w:val="18"/>
              </w:rPr>
              <w:t>#</w:t>
            </w:r>
            <w:r w:rsidR="00BF7DC3">
              <w:rPr>
                <w:i/>
                <w:iCs/>
                <w:sz w:val="18"/>
                <w:szCs w:val="18"/>
              </w:rPr>
              <w:t>#</w:t>
            </w:r>
            <w:r w:rsidRPr="006C56C4">
              <w:rPr>
                <w:i/>
                <w:iCs/>
                <w:sz w:val="18"/>
                <w:szCs w:val="18"/>
              </w:rPr>
              <w:t>Location</w:t>
            </w:r>
          </w:p>
        </w:tc>
        <w:tc>
          <w:tcPr>
            <w:tcW w:w="7735" w:type="dxa"/>
          </w:tcPr>
          <w:p w14:paraId="3685BC07" w14:textId="591DD1BD" w:rsidR="00782FC0" w:rsidRPr="006C56C4" w:rsidRDefault="00782FC0" w:rsidP="00D54835">
            <w:pPr>
              <w:pStyle w:val="Compact"/>
              <w:rPr>
                <w:i/>
                <w:iCs/>
                <w:sz w:val="18"/>
                <w:szCs w:val="18"/>
              </w:rPr>
            </w:pPr>
            <w:r w:rsidRPr="006C56C4">
              <w:rPr>
                <w:i/>
                <w:iCs/>
                <w:sz w:val="18"/>
                <w:szCs w:val="18"/>
              </w:rPr>
              <w:t>./images/10x10px-img.png</w:t>
            </w:r>
          </w:p>
        </w:tc>
      </w:tr>
      <w:tr w:rsidR="00782FC0" w:rsidRPr="006C56C4" w14:paraId="395F3D77" w14:textId="77777777" w:rsidTr="00D54835">
        <w:tc>
          <w:tcPr>
            <w:tcW w:w="1615" w:type="dxa"/>
          </w:tcPr>
          <w:p w14:paraId="44CAC4F2" w14:textId="6BD9F5A8" w:rsidR="00782FC0" w:rsidRPr="006C56C4" w:rsidRDefault="00782FC0" w:rsidP="00D54835">
            <w:pPr>
              <w:pStyle w:val="Compact"/>
              <w:rPr>
                <w:i/>
                <w:iCs/>
                <w:sz w:val="18"/>
                <w:szCs w:val="18"/>
              </w:rPr>
            </w:pPr>
            <w:r w:rsidRPr="006C56C4">
              <w:rPr>
                <w:i/>
                <w:iCs/>
                <w:sz w:val="18"/>
                <w:szCs w:val="18"/>
              </w:rPr>
              <w:t>#</w:t>
            </w:r>
            <w:r w:rsidR="00BF7DC3">
              <w:rPr>
                <w:i/>
                <w:iCs/>
                <w:sz w:val="18"/>
                <w:szCs w:val="18"/>
              </w:rPr>
              <w:t>#</w:t>
            </w:r>
            <w:r w:rsidRPr="006C56C4">
              <w:rPr>
                <w:i/>
                <w:iCs/>
                <w:sz w:val="18"/>
                <w:szCs w:val="18"/>
              </w:rPr>
              <w:t>Author</w:t>
            </w:r>
          </w:p>
        </w:tc>
        <w:tc>
          <w:tcPr>
            <w:tcW w:w="7735" w:type="dxa"/>
          </w:tcPr>
          <w:p w14:paraId="31F25979" w14:textId="7A196A5E" w:rsidR="00782FC0" w:rsidRPr="006C56C4" w:rsidRDefault="00782FC0" w:rsidP="00D54835">
            <w:pPr>
              <w:pStyle w:val="Compact"/>
              <w:rPr>
                <w:i/>
                <w:iCs/>
                <w:sz w:val="18"/>
                <w:szCs w:val="18"/>
              </w:rPr>
            </w:pPr>
            <w:proofErr w:type="spellStart"/>
            <w:r w:rsidRPr="006C56C4">
              <w:rPr>
                <w:i/>
                <w:iCs/>
                <w:sz w:val="18"/>
                <w:szCs w:val="18"/>
              </w:rPr>
              <w:t>Koziołek</w:t>
            </w:r>
            <w:proofErr w:type="spellEnd"/>
            <w:r w:rsidRPr="006C56C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C56C4">
              <w:rPr>
                <w:i/>
                <w:iCs/>
                <w:sz w:val="18"/>
                <w:szCs w:val="18"/>
              </w:rPr>
              <w:t>Matołek</w:t>
            </w:r>
            <w:proofErr w:type="spellEnd"/>
          </w:p>
        </w:tc>
      </w:tr>
    </w:tbl>
    <w:p w14:paraId="04523A40" w14:textId="3F6AEE61" w:rsidR="00782FC0" w:rsidRDefault="00782FC0" w:rsidP="00711FE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7735"/>
      </w:tblGrid>
      <w:tr w:rsidR="005473E3" w:rsidRPr="009F50D1" w14:paraId="43290E34" w14:textId="77777777" w:rsidTr="00D54835">
        <w:tc>
          <w:tcPr>
            <w:tcW w:w="1615" w:type="dxa"/>
          </w:tcPr>
          <w:p w14:paraId="04DC6BCB" w14:textId="30B53575" w:rsidR="005473E3" w:rsidRPr="009F50D1" w:rsidRDefault="005473E3" w:rsidP="005473E3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st a table</w:t>
            </w:r>
          </w:p>
        </w:tc>
        <w:tc>
          <w:tcPr>
            <w:tcW w:w="7735" w:type="dxa"/>
          </w:tcPr>
          <w:p w14:paraId="172009EA" w14:textId="62EA8670" w:rsidR="005473E3" w:rsidRPr="009F50D1" w:rsidRDefault="005473E3" w:rsidP="005473E3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st a table</w:t>
            </w:r>
          </w:p>
        </w:tc>
      </w:tr>
      <w:tr w:rsidR="005473E3" w:rsidRPr="009F50D1" w14:paraId="265F07CC" w14:textId="77777777" w:rsidTr="00D54835">
        <w:tc>
          <w:tcPr>
            <w:tcW w:w="1615" w:type="dxa"/>
          </w:tcPr>
          <w:p w14:paraId="1912C393" w14:textId="5393022B" w:rsidR="005473E3" w:rsidRPr="009F50D1" w:rsidRDefault="005473E3" w:rsidP="00D54835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n’t extract</w:t>
            </w:r>
          </w:p>
        </w:tc>
        <w:tc>
          <w:tcPr>
            <w:tcW w:w="7735" w:type="dxa"/>
          </w:tcPr>
          <w:p w14:paraId="7FE59A57" w14:textId="5745D645" w:rsidR="005473E3" w:rsidRPr="009F50D1" w:rsidRDefault="005473E3" w:rsidP="00D54835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n’t extract</w:t>
            </w:r>
          </w:p>
        </w:tc>
      </w:tr>
    </w:tbl>
    <w:p w14:paraId="6C15E002" w14:textId="77777777" w:rsidR="00021C3C" w:rsidRDefault="00021C3C" w:rsidP="00711FE3"/>
    <w:sectPr w:rsidR="00021C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19A5"/>
    <w:rsid w:val="00021C3C"/>
    <w:rsid w:val="00043133"/>
    <w:rsid w:val="001B36A3"/>
    <w:rsid w:val="001B4F5D"/>
    <w:rsid w:val="004606C2"/>
    <w:rsid w:val="004A6A76"/>
    <w:rsid w:val="00523FDA"/>
    <w:rsid w:val="005473E3"/>
    <w:rsid w:val="0056520B"/>
    <w:rsid w:val="00632E50"/>
    <w:rsid w:val="006434AE"/>
    <w:rsid w:val="006C56C4"/>
    <w:rsid w:val="00711FE3"/>
    <w:rsid w:val="00782FC0"/>
    <w:rsid w:val="00994669"/>
    <w:rsid w:val="00BF7DC3"/>
    <w:rsid w:val="00C739E7"/>
    <w:rsid w:val="00DB74C0"/>
    <w:rsid w:val="00FD1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B59BF0"/>
  <w15:chartTrackingRefBased/>
  <w15:docId w15:val="{47B68E66-ACA0-4CD5-B6FC-B7AA32185A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73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739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C739E7"/>
    <w:pPr>
      <w:spacing w:before="36" w:after="36" w:line="240" w:lineRule="auto"/>
    </w:pPr>
    <w:rPr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rsid w:val="00C739E7"/>
    <w:rPr>
      <w:color w:val="4472C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739E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739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unsplash.com/photos/beige-concrete-house-2d-RL-xa4mk" TargetMode="External"/><Relationship Id="rId5" Type="http://schemas.openxmlformats.org/officeDocument/2006/relationships/hyperlink" Target="https://unsplash.com/license" TargetMode="External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8</Words>
  <Characters>39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l KAMINSKI</dc:creator>
  <cp:keywords/>
  <dc:description/>
  <cp:lastModifiedBy>Pawel KAMINSKI</cp:lastModifiedBy>
  <cp:revision>12</cp:revision>
  <dcterms:created xsi:type="dcterms:W3CDTF">2024-02-07T11:06:00Z</dcterms:created>
  <dcterms:modified xsi:type="dcterms:W3CDTF">2024-02-07T17:00:00Z</dcterms:modified>
</cp:coreProperties>
</file>